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7121D" w14:textId="77777777" w:rsidR="005401FD" w:rsidRPr="009447F6" w:rsidRDefault="005401FD" w:rsidP="005401F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Академическое письмо</w:t>
      </w:r>
    </w:p>
    <w:p w14:paraId="7D3EAD63" w14:textId="77777777" w:rsidR="005401FD" w:rsidRPr="009447F6" w:rsidRDefault="005401FD" w:rsidP="005401F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Экзаменационные вопросы</w:t>
      </w:r>
    </w:p>
    <w:p w14:paraId="688E9A69" w14:textId="77777777" w:rsidR="005401FD" w:rsidRDefault="005401FD" w:rsidP="005401F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Блок 1</w:t>
      </w:r>
    </w:p>
    <w:p w14:paraId="41C69A44" w14:textId="77777777" w:rsidR="005401FD" w:rsidRDefault="005401FD" w:rsidP="005401FD">
      <w:pPr>
        <w:pStyle w:val="a3"/>
        <w:numPr>
          <w:ilvl w:val="0"/>
          <w:numId w:val="1"/>
        </w:numPr>
        <w:jc w:val="both"/>
      </w:pPr>
      <w:r>
        <w:t>Дайте характеристику академическому письму и его отличиям от других видов письменной коммуникации</w:t>
      </w:r>
    </w:p>
    <w:p w14:paraId="7B1900A9" w14:textId="77777777" w:rsidR="005401FD" w:rsidRDefault="005401FD" w:rsidP="005401FD">
      <w:pPr>
        <w:pStyle w:val="a3"/>
        <w:numPr>
          <w:ilvl w:val="0"/>
          <w:numId w:val="1"/>
        </w:numPr>
        <w:jc w:val="both"/>
      </w:pPr>
      <w:r>
        <w:t>Опишите основные особенности академического письма и требования к научному стилю изложения</w:t>
      </w:r>
    </w:p>
    <w:p w14:paraId="42BB3512" w14:textId="77777777" w:rsidR="005401FD" w:rsidRDefault="005401FD" w:rsidP="005401FD">
      <w:pPr>
        <w:pStyle w:val="a3"/>
        <w:numPr>
          <w:ilvl w:val="0"/>
          <w:numId w:val="1"/>
        </w:numPr>
        <w:jc w:val="both"/>
      </w:pPr>
      <w:r>
        <w:t>Дайте характеристику роли введения в научной статье и его основных компонентов</w:t>
      </w:r>
    </w:p>
    <w:p w14:paraId="670B185D" w14:textId="77777777" w:rsidR="005401FD" w:rsidRDefault="005401FD" w:rsidP="005401FD">
      <w:pPr>
        <w:pStyle w:val="a3"/>
        <w:numPr>
          <w:ilvl w:val="0"/>
          <w:numId w:val="1"/>
        </w:numPr>
        <w:jc w:val="both"/>
      </w:pPr>
      <w:r>
        <w:t>Опишите этапы постановки научной проблемы и требования к её обоснованию</w:t>
      </w:r>
    </w:p>
    <w:p w14:paraId="2FB285BF" w14:textId="77777777" w:rsidR="005401FD" w:rsidRDefault="005401FD" w:rsidP="005401FD">
      <w:pPr>
        <w:pStyle w:val="a3"/>
        <w:numPr>
          <w:ilvl w:val="0"/>
          <w:numId w:val="1"/>
        </w:numPr>
        <w:jc w:val="both"/>
      </w:pPr>
      <w:r>
        <w:t>Дайте характеристику методам поиска научных источников и принципам отбора релевантных материалов</w:t>
      </w:r>
    </w:p>
    <w:p w14:paraId="53C5C79E" w14:textId="77777777" w:rsidR="005401FD" w:rsidRPr="009447F6" w:rsidRDefault="005401FD" w:rsidP="005401FD">
      <w:pPr>
        <w:pStyle w:val="a3"/>
        <w:jc w:val="center"/>
        <w:rPr>
          <w:b/>
          <w:bCs/>
          <w:sz w:val="28"/>
          <w:szCs w:val="28"/>
        </w:rPr>
      </w:pPr>
      <w:r w:rsidRPr="009447F6">
        <w:rPr>
          <w:b/>
          <w:bCs/>
          <w:sz w:val="28"/>
          <w:szCs w:val="28"/>
        </w:rPr>
        <w:t>Блок 2</w:t>
      </w:r>
    </w:p>
    <w:p w14:paraId="6587D5FB" w14:textId="77777777" w:rsidR="005401FD" w:rsidRDefault="005401FD" w:rsidP="005401FD">
      <w:pPr>
        <w:pStyle w:val="a3"/>
        <w:numPr>
          <w:ilvl w:val="0"/>
          <w:numId w:val="2"/>
        </w:numPr>
        <w:jc w:val="both"/>
      </w:pPr>
      <w:r>
        <w:t>Дайте характеристику разделу Методологии исследования и его структуре</w:t>
      </w:r>
    </w:p>
    <w:p w14:paraId="2728F95E" w14:textId="77777777" w:rsidR="005401FD" w:rsidRDefault="005401FD" w:rsidP="005401FD">
      <w:pPr>
        <w:pStyle w:val="a3"/>
        <w:numPr>
          <w:ilvl w:val="0"/>
          <w:numId w:val="2"/>
        </w:numPr>
        <w:jc w:val="both"/>
      </w:pPr>
      <w:r>
        <w:t>Опишите требования к формулированию методов исследования и обоснованию выбора методологического подхода</w:t>
      </w:r>
    </w:p>
    <w:p w14:paraId="3742A8EE" w14:textId="77777777" w:rsidR="005401FD" w:rsidRDefault="005401FD" w:rsidP="005401FD">
      <w:pPr>
        <w:pStyle w:val="a3"/>
        <w:numPr>
          <w:ilvl w:val="0"/>
          <w:numId w:val="2"/>
        </w:numPr>
        <w:jc w:val="both"/>
      </w:pPr>
      <w:r>
        <w:t>Дайте характеристику созданию схем и графиков для раздела Методологии научной статьи и требованиям к их визуальной ясности</w:t>
      </w:r>
    </w:p>
    <w:p w14:paraId="20ED74CD" w14:textId="77777777" w:rsidR="005401FD" w:rsidRDefault="005401FD" w:rsidP="005401FD">
      <w:pPr>
        <w:pStyle w:val="a3"/>
        <w:numPr>
          <w:ilvl w:val="0"/>
          <w:numId w:val="2"/>
        </w:numPr>
        <w:jc w:val="both"/>
      </w:pPr>
      <w:r>
        <w:t>Опишите этапы подготовки полного раздела Методологии научной статьи и требования к его логичности</w:t>
      </w:r>
    </w:p>
    <w:p w14:paraId="50A6A7ED" w14:textId="77777777" w:rsidR="005401FD" w:rsidRDefault="005401FD" w:rsidP="005401FD">
      <w:pPr>
        <w:pStyle w:val="a3"/>
        <w:numPr>
          <w:ilvl w:val="0"/>
          <w:numId w:val="2"/>
        </w:numPr>
        <w:jc w:val="both"/>
      </w:pPr>
      <w:r>
        <w:t>Дайте характеристику процессу формирования раздела Результатов исследования и его роли в научной статье</w:t>
      </w:r>
    </w:p>
    <w:p w14:paraId="0527CF2B" w14:textId="77777777" w:rsidR="005401FD" w:rsidRPr="00B633D5" w:rsidRDefault="005401FD" w:rsidP="005401FD">
      <w:pPr>
        <w:pStyle w:val="a3"/>
        <w:ind w:left="720"/>
        <w:jc w:val="center"/>
        <w:rPr>
          <w:b/>
          <w:bCs/>
          <w:sz w:val="28"/>
          <w:szCs w:val="28"/>
        </w:rPr>
      </w:pPr>
      <w:r w:rsidRPr="00B633D5">
        <w:rPr>
          <w:b/>
          <w:bCs/>
          <w:sz w:val="28"/>
          <w:szCs w:val="28"/>
          <w:lang w:val="kk-KZ"/>
        </w:rPr>
        <w:t xml:space="preserve">Блок </w:t>
      </w:r>
      <w:r w:rsidRPr="00B633D5">
        <w:rPr>
          <w:b/>
          <w:bCs/>
          <w:sz w:val="28"/>
          <w:szCs w:val="28"/>
        </w:rPr>
        <w:t>3</w:t>
      </w:r>
    </w:p>
    <w:p w14:paraId="283BB867" w14:textId="77777777" w:rsidR="005401FD" w:rsidRDefault="005401FD" w:rsidP="005401FD">
      <w:pPr>
        <w:pStyle w:val="a3"/>
        <w:numPr>
          <w:ilvl w:val="0"/>
          <w:numId w:val="3"/>
        </w:numPr>
        <w:jc w:val="both"/>
      </w:pPr>
      <w:r>
        <w:t>Дайте характеристику визуализации научных данных и её роли в повышении точности восприятия результатов</w:t>
      </w:r>
    </w:p>
    <w:p w14:paraId="085B7E77" w14:textId="77777777" w:rsidR="005401FD" w:rsidRDefault="005401FD" w:rsidP="005401FD">
      <w:pPr>
        <w:pStyle w:val="a3"/>
        <w:numPr>
          <w:ilvl w:val="0"/>
          <w:numId w:val="3"/>
        </w:numPr>
        <w:jc w:val="both"/>
      </w:pPr>
      <w:r>
        <w:t>Дайте характеристику процедурам проверки научной статьи на антиплагиат и критериям академической добросовестности</w:t>
      </w:r>
    </w:p>
    <w:p w14:paraId="19292000" w14:textId="77777777" w:rsidR="005401FD" w:rsidRDefault="005401FD" w:rsidP="005401FD">
      <w:pPr>
        <w:pStyle w:val="a3"/>
        <w:numPr>
          <w:ilvl w:val="0"/>
          <w:numId w:val="3"/>
        </w:numPr>
        <w:jc w:val="both"/>
      </w:pPr>
      <w:r>
        <w:t>Опишите этапы подготовки научной статьи к публикации, включая оформление, проверку, редактирование и подачу в журнал</w:t>
      </w:r>
    </w:p>
    <w:p w14:paraId="59BD62C3" w14:textId="77777777" w:rsidR="005401FD" w:rsidRDefault="005401FD" w:rsidP="005401FD">
      <w:pPr>
        <w:pStyle w:val="a3"/>
        <w:numPr>
          <w:ilvl w:val="0"/>
          <w:numId w:val="3"/>
        </w:numPr>
        <w:jc w:val="both"/>
      </w:pPr>
      <w:r>
        <w:t>Перечислите основные критерии выбора научного журнала для публикации статьи</w:t>
      </w:r>
    </w:p>
    <w:p w14:paraId="1C3E8B5C" w14:textId="77777777" w:rsidR="005401FD" w:rsidRDefault="005401FD" w:rsidP="005401FD">
      <w:pPr>
        <w:pStyle w:val="a3"/>
        <w:numPr>
          <w:ilvl w:val="0"/>
          <w:numId w:val="3"/>
        </w:numPr>
        <w:jc w:val="both"/>
      </w:pPr>
      <w:r>
        <w:t>Перечислите требования академической этики при подготовке и публикации научной статьи</w:t>
      </w:r>
    </w:p>
    <w:p w14:paraId="26751659" w14:textId="77777777" w:rsidR="005401FD" w:rsidRPr="00454419" w:rsidRDefault="005401FD" w:rsidP="005401FD">
      <w:pPr>
        <w:rPr>
          <w:rFonts w:ascii="Times New Roman" w:hAnsi="Times New Roman" w:cs="Times New Roman"/>
          <w:sz w:val="28"/>
          <w:szCs w:val="28"/>
          <w:lang w:val="kk-KZ"/>
        </w:rPr>
      </w:pPr>
    </w:p>
    <w:p w14:paraId="76BCCC69" w14:textId="77777777" w:rsidR="00FF254B" w:rsidRPr="005401FD" w:rsidRDefault="00FF254B">
      <w:pPr>
        <w:rPr>
          <w:lang w:val="kk-KZ"/>
        </w:rPr>
      </w:pPr>
    </w:p>
    <w:sectPr w:rsidR="00FF254B" w:rsidRPr="005401F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84614"/>
    <w:multiLevelType w:val="hybridMultilevel"/>
    <w:tmpl w:val="7F3209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20553"/>
    <w:multiLevelType w:val="hybridMultilevel"/>
    <w:tmpl w:val="0EBED7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B2F7E"/>
    <w:multiLevelType w:val="hybridMultilevel"/>
    <w:tmpl w:val="0EBED7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2363908">
    <w:abstractNumId w:val="0"/>
  </w:num>
  <w:num w:numId="2" w16cid:durableId="1872455736">
    <w:abstractNumId w:val="1"/>
  </w:num>
  <w:num w:numId="3" w16cid:durableId="6403048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C2MDcwNjIxMDY2tTRQ0lEKTi0uzszPAykwrAUA83S8PiwAAAA="/>
  </w:docVars>
  <w:rsids>
    <w:rsidRoot w:val="005401FD"/>
    <w:rsid w:val="000225D1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5401FD"/>
    <w:rsid w:val="00545F7D"/>
    <w:rsid w:val="0060225C"/>
    <w:rsid w:val="006A758A"/>
    <w:rsid w:val="009B1680"/>
    <w:rsid w:val="00AD466E"/>
    <w:rsid w:val="00C51B59"/>
    <w:rsid w:val="00DE7CC8"/>
    <w:rsid w:val="00E61007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715518"/>
  <w15:chartTrackingRefBased/>
  <w15:docId w15:val="{50A6EC41-0F55-4FFA-A7A2-9AC77275C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01F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40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3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5-11-23T15:57:00Z</dcterms:created>
  <dcterms:modified xsi:type="dcterms:W3CDTF">2025-11-23T16:00:00Z</dcterms:modified>
</cp:coreProperties>
</file>